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ianne Dekoni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n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koni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3 Hames Way Eden Prairie 5434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ccotten1@msn.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20239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